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5-28T13:38:57Z</dcterms:created>
  <dcterms:modified xsi:type="dcterms:W3CDTF">2024-05-28T1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utput-dir">
    <vt:lpwstr>submitted</vt:lpwstr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